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ade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48516B" w14:paraId="3CD47B6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15FAF81A" w14:textId="561474E0" w:rsidR="00B305F1" w:rsidRPr="0048516B" w:rsidRDefault="0048516B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UNIVERSIDADE FEDERAL DE VIÇOSA</w:t>
            </w:r>
          </w:p>
          <w:p w14:paraId="580CC4A0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OGRAMA DE PÓS GRADUAÇÃO EM ZOOTECNIA</w:t>
            </w:r>
          </w:p>
          <w:p w14:paraId="7CE01D64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5CAE2B8A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3E8F758A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 de currículo para candidatos ao mestrado</w:t>
            </w:r>
          </w:p>
          <w:p w14:paraId="209CF56B" w14:textId="77777777" w:rsidR="00B305F1" w:rsidRPr="0048516B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407FCBE2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01BD77EB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20C93DAE" w14:textId="0A69A466" w:rsidR="00B305F1" w:rsidRPr="0048516B" w:rsidRDefault="00B305F1" w:rsidP="00B305F1">
      <w:pPr>
        <w:rPr>
          <w:rFonts w:ascii="Arial" w:hAnsi="Arial" w:cs="Arial"/>
        </w:rPr>
      </w:pPr>
      <w:r w:rsidRPr="0048516B">
        <w:rPr>
          <w:rFonts w:ascii="Arial" w:hAnsi="Arial" w:cs="Arial"/>
        </w:rPr>
        <w:t>Nome do Candidato:________________________________________________</w:t>
      </w:r>
    </w:p>
    <w:p w14:paraId="634FFFF2" w14:textId="77777777" w:rsidR="00B305F1" w:rsidRPr="0048516B" w:rsidRDefault="00B305F1" w:rsidP="00B305F1">
      <w:pPr>
        <w:rPr>
          <w:rFonts w:ascii="Arial" w:hAnsi="Arial" w:cs="Arial"/>
        </w:rPr>
      </w:pPr>
    </w:p>
    <w:p w14:paraId="0F1AC88D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8529" w:type="dxa"/>
        <w:tblInd w:w="113" w:type="dxa"/>
        <w:tblLook w:val="01E0" w:firstRow="1" w:lastRow="1" w:firstColumn="1" w:lastColumn="1" w:noHBand="0" w:noVBand="0"/>
      </w:tblPr>
      <w:tblGrid>
        <w:gridCol w:w="2166"/>
        <w:gridCol w:w="1544"/>
        <w:gridCol w:w="604"/>
        <w:gridCol w:w="4215"/>
      </w:tblGrid>
      <w:tr w:rsidR="00B305F1" w:rsidRPr="0048516B" w14:paraId="4A5D5C75" w14:textId="77777777" w:rsidTr="00B305F1">
        <w:tc>
          <w:tcPr>
            <w:tcW w:w="8529" w:type="dxa"/>
            <w:gridSpan w:val="4"/>
          </w:tcPr>
          <w:p w14:paraId="118C705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ublicações mais importantes (serão computadas)</w:t>
            </w:r>
          </w:p>
          <w:p w14:paraId="53BE660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48516B" w14:paraId="6C6751F3" w14:textId="77777777" w:rsidTr="00B305F1">
        <w:tc>
          <w:tcPr>
            <w:tcW w:w="8529" w:type="dxa"/>
            <w:gridSpan w:val="4"/>
          </w:tcPr>
          <w:p w14:paraId="7AB0D1A3" w14:textId="11BE1568" w:rsidR="00B305F1" w:rsidRPr="0048516B" w:rsidRDefault="00B305F1" w:rsidP="00375C06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 xml:space="preserve">Artigos científicos publicados em revistas </w:t>
            </w:r>
            <w:proofErr w:type="spellStart"/>
            <w:r w:rsidR="00375C06" w:rsidRPr="0048516B">
              <w:rPr>
                <w:rFonts w:ascii="Arial" w:hAnsi="Arial" w:cs="Arial"/>
              </w:rPr>
              <w:t>Qualis</w:t>
            </w:r>
            <w:proofErr w:type="spellEnd"/>
            <w:r w:rsidR="00375C06" w:rsidRPr="0048516B">
              <w:rPr>
                <w:rFonts w:ascii="Arial" w:hAnsi="Arial" w:cs="Arial"/>
              </w:rPr>
              <w:t xml:space="preserve"> A</w:t>
            </w:r>
            <w:r w:rsidR="00EB1254">
              <w:rPr>
                <w:rFonts w:ascii="Arial" w:hAnsi="Arial" w:cs="Arial"/>
              </w:rPr>
              <w:t xml:space="preserve">, </w:t>
            </w:r>
            <w:r w:rsidR="00375C06" w:rsidRPr="0048516B">
              <w:rPr>
                <w:rFonts w:ascii="Arial" w:hAnsi="Arial" w:cs="Arial"/>
              </w:rPr>
              <w:t>B</w:t>
            </w:r>
            <w:r w:rsidR="00EB1254">
              <w:rPr>
                <w:rFonts w:ascii="Arial" w:hAnsi="Arial" w:cs="Arial"/>
              </w:rPr>
              <w:t xml:space="preserve"> ou C</w:t>
            </w:r>
          </w:p>
        </w:tc>
      </w:tr>
      <w:tr w:rsidR="00B305F1" w:rsidRPr="0048516B" w14:paraId="20818C0F" w14:textId="77777777" w:rsidTr="00B305F1">
        <w:tc>
          <w:tcPr>
            <w:tcW w:w="8529" w:type="dxa"/>
            <w:gridSpan w:val="4"/>
          </w:tcPr>
          <w:p w14:paraId="52BFBB4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</w:tr>
      <w:tr w:rsidR="0048516B" w:rsidRPr="0048516B" w14:paraId="24CCD577" w14:textId="77777777" w:rsidTr="00B305F1">
        <w:tc>
          <w:tcPr>
            <w:tcW w:w="8529" w:type="dxa"/>
            <w:gridSpan w:val="4"/>
          </w:tcPr>
          <w:p w14:paraId="0EA32B9D" w14:textId="61260F3E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</w:tr>
      <w:tr w:rsidR="0048516B" w:rsidRPr="0048516B" w14:paraId="365D2682" w14:textId="77777777" w:rsidTr="00B305F1">
        <w:tc>
          <w:tcPr>
            <w:tcW w:w="8529" w:type="dxa"/>
            <w:gridSpan w:val="4"/>
          </w:tcPr>
          <w:p w14:paraId="1559F01C" w14:textId="0C23B5A3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</w:tr>
      <w:tr w:rsidR="00B305F1" w:rsidRPr="0048516B" w14:paraId="48D626A7" w14:textId="77777777" w:rsidTr="00B305F1">
        <w:tc>
          <w:tcPr>
            <w:tcW w:w="8529" w:type="dxa"/>
            <w:gridSpan w:val="4"/>
          </w:tcPr>
          <w:p w14:paraId="24E6E46E" w14:textId="6B0829B8" w:rsidR="00B305F1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4</w:t>
            </w:r>
          </w:p>
        </w:tc>
      </w:tr>
      <w:tr w:rsidR="00DA1AD6" w:rsidRPr="0048516B" w14:paraId="03BA9491" w14:textId="77777777" w:rsidTr="00512412">
        <w:tc>
          <w:tcPr>
            <w:tcW w:w="3710" w:type="dxa"/>
            <w:gridSpan w:val="2"/>
          </w:tcPr>
          <w:p w14:paraId="5A95B493" w14:textId="77777777" w:rsidR="00DA1AD6" w:rsidRPr="0048516B" w:rsidRDefault="00BC5403" w:rsidP="00BC5403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1º autor*</w:t>
            </w:r>
          </w:p>
        </w:tc>
        <w:tc>
          <w:tcPr>
            <w:tcW w:w="4819" w:type="dxa"/>
            <w:gridSpan w:val="2"/>
          </w:tcPr>
          <w:p w14:paraId="3C3D586C" w14:textId="77777777" w:rsidR="00DA1AD6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a</w:t>
            </w:r>
            <w:r w:rsidR="00DA1AD6" w:rsidRPr="0048516B">
              <w:rPr>
                <w:rFonts w:ascii="Arial" w:hAnsi="Arial" w:cs="Arial"/>
              </w:rPr>
              <w:t>rtigos como 2° autor em diante*</w:t>
            </w:r>
          </w:p>
          <w:p w14:paraId="18760C17" w14:textId="77777777" w:rsidR="00DA1AD6" w:rsidRPr="0048516B" w:rsidRDefault="00DA1AD6" w:rsidP="00092171">
            <w:pPr>
              <w:rPr>
                <w:rFonts w:ascii="Arial" w:hAnsi="Arial" w:cs="Arial"/>
              </w:rPr>
            </w:pPr>
          </w:p>
        </w:tc>
      </w:tr>
      <w:tr w:rsidR="00B305F1" w:rsidRPr="0048516B" w14:paraId="2CCD26C8" w14:textId="77777777" w:rsidTr="00B305F1">
        <w:tc>
          <w:tcPr>
            <w:tcW w:w="8529" w:type="dxa"/>
            <w:gridSpan w:val="4"/>
          </w:tcPr>
          <w:p w14:paraId="27E239B9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48516B" w14:paraId="4C0752D7" w14:textId="77777777" w:rsidTr="00B305F1">
        <w:tc>
          <w:tcPr>
            <w:tcW w:w="8529" w:type="dxa"/>
            <w:gridSpan w:val="4"/>
          </w:tcPr>
          <w:p w14:paraId="55557F73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1</w:t>
            </w:r>
          </w:p>
        </w:tc>
      </w:tr>
      <w:tr w:rsidR="00B305F1" w:rsidRPr="0048516B" w14:paraId="74736CA8" w14:textId="77777777" w:rsidTr="00B305F1">
        <w:tc>
          <w:tcPr>
            <w:tcW w:w="8529" w:type="dxa"/>
            <w:gridSpan w:val="4"/>
          </w:tcPr>
          <w:p w14:paraId="5001E9C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2</w:t>
            </w:r>
          </w:p>
        </w:tc>
      </w:tr>
      <w:tr w:rsidR="00B305F1" w:rsidRPr="0048516B" w14:paraId="5CA78CFD" w14:textId="77777777" w:rsidTr="00B305F1">
        <w:tc>
          <w:tcPr>
            <w:tcW w:w="8529" w:type="dxa"/>
            <w:gridSpan w:val="4"/>
          </w:tcPr>
          <w:p w14:paraId="0B1C6DA8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3</w:t>
            </w:r>
          </w:p>
        </w:tc>
      </w:tr>
      <w:tr w:rsidR="00B305F1" w:rsidRPr="0048516B" w14:paraId="6B897984" w14:textId="77777777" w:rsidTr="00B305F1">
        <w:tc>
          <w:tcPr>
            <w:tcW w:w="8529" w:type="dxa"/>
            <w:gridSpan w:val="4"/>
          </w:tcPr>
          <w:p w14:paraId="22D8A04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4</w:t>
            </w:r>
          </w:p>
        </w:tc>
      </w:tr>
      <w:tr w:rsidR="0048516B" w:rsidRPr="0048516B" w14:paraId="6D15F41B" w14:textId="77777777" w:rsidTr="00B305F1">
        <w:tc>
          <w:tcPr>
            <w:tcW w:w="8529" w:type="dxa"/>
            <w:gridSpan w:val="4"/>
          </w:tcPr>
          <w:p w14:paraId="5CCE300B" w14:textId="7E428F0A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5</w:t>
            </w:r>
          </w:p>
        </w:tc>
      </w:tr>
      <w:tr w:rsidR="0048516B" w:rsidRPr="0048516B" w14:paraId="7D0EF84D" w14:textId="77777777" w:rsidTr="00B305F1">
        <w:tc>
          <w:tcPr>
            <w:tcW w:w="8529" w:type="dxa"/>
            <w:gridSpan w:val="4"/>
          </w:tcPr>
          <w:p w14:paraId="233D2DB3" w14:textId="60957434" w:rsidR="0048516B" w:rsidRPr="0048516B" w:rsidRDefault="0048516B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6</w:t>
            </w:r>
          </w:p>
        </w:tc>
      </w:tr>
      <w:tr w:rsidR="00DA1AD6" w:rsidRPr="0048516B" w14:paraId="7117E313" w14:textId="77777777" w:rsidTr="00DA1AD6">
        <w:tc>
          <w:tcPr>
            <w:tcW w:w="3710" w:type="dxa"/>
            <w:gridSpan w:val="2"/>
          </w:tcPr>
          <w:p w14:paraId="14079FDD" w14:textId="77777777" w:rsidR="00DA1AD6" w:rsidRPr="0048516B" w:rsidRDefault="00BC5403" w:rsidP="003179DD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1° autor*</w:t>
            </w:r>
          </w:p>
          <w:p w14:paraId="038C8BC6" w14:textId="77777777" w:rsidR="00DA1AD6" w:rsidRPr="0048516B" w:rsidRDefault="00DA1AD6" w:rsidP="00DA1AD6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2"/>
          </w:tcPr>
          <w:p w14:paraId="41DADE08" w14:textId="77777777" w:rsidR="00DA1AD6" w:rsidRPr="0048516B" w:rsidRDefault="00BC5403" w:rsidP="00BC5403">
            <w:pPr>
              <w:jc w:val="center"/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Nº de r</w:t>
            </w:r>
            <w:r w:rsidR="00DA1AD6" w:rsidRPr="0048516B">
              <w:rPr>
                <w:rFonts w:ascii="Arial" w:hAnsi="Arial" w:cs="Arial"/>
              </w:rPr>
              <w:t>esumos como 2° autor em diante*</w:t>
            </w:r>
          </w:p>
          <w:p w14:paraId="0484AE1B" w14:textId="77777777" w:rsidR="00BC5403" w:rsidRPr="0048516B" w:rsidRDefault="00BC5403" w:rsidP="00BC5403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48516B" w14:paraId="135B84D6" w14:textId="77777777" w:rsidTr="00B305F1">
        <w:tc>
          <w:tcPr>
            <w:tcW w:w="8529" w:type="dxa"/>
            <w:gridSpan w:val="4"/>
          </w:tcPr>
          <w:p w14:paraId="3C6F429E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extracurriculares</w:t>
            </w:r>
          </w:p>
        </w:tc>
      </w:tr>
      <w:tr w:rsidR="00B305F1" w:rsidRPr="0048516B" w14:paraId="61CDE985" w14:textId="77777777" w:rsidTr="00B305F1">
        <w:tc>
          <w:tcPr>
            <w:tcW w:w="8529" w:type="dxa"/>
            <w:gridSpan w:val="4"/>
          </w:tcPr>
          <w:p w14:paraId="3903CCA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Iniciação cientifica ou monitoria (máximo 2 anos)</w:t>
            </w:r>
          </w:p>
        </w:tc>
      </w:tr>
      <w:tr w:rsidR="00B305F1" w:rsidRPr="0048516B" w14:paraId="639DF1FC" w14:textId="77777777" w:rsidTr="00B305F1">
        <w:tc>
          <w:tcPr>
            <w:tcW w:w="2166" w:type="dxa"/>
          </w:tcPr>
          <w:p w14:paraId="3384738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7B50BE35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305F1" w:rsidRPr="0048516B" w14:paraId="0ECF6DDE" w14:textId="77777777" w:rsidTr="00B305F1">
        <w:tc>
          <w:tcPr>
            <w:tcW w:w="2166" w:type="dxa"/>
          </w:tcPr>
          <w:p w14:paraId="3D593EC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23C9C676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305F1" w:rsidRPr="0048516B" w14:paraId="66F292E3" w14:textId="77777777" w:rsidTr="00B305F1">
        <w:tc>
          <w:tcPr>
            <w:tcW w:w="8529" w:type="dxa"/>
            <w:gridSpan w:val="4"/>
          </w:tcPr>
          <w:p w14:paraId="46B69EB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Estágio (máximo 500 horas)</w:t>
            </w:r>
          </w:p>
        </w:tc>
      </w:tr>
      <w:tr w:rsidR="00B305F1" w:rsidRPr="0048516B" w14:paraId="5B0134B2" w14:textId="77777777" w:rsidTr="00B305F1">
        <w:tc>
          <w:tcPr>
            <w:tcW w:w="2166" w:type="dxa"/>
          </w:tcPr>
          <w:p w14:paraId="02F9FD37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4B73C5ED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337CEF9D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305F1" w:rsidRPr="0048516B" w14:paraId="1D1809B6" w14:textId="77777777" w:rsidTr="00B305F1">
        <w:tc>
          <w:tcPr>
            <w:tcW w:w="2166" w:type="dxa"/>
          </w:tcPr>
          <w:p w14:paraId="584F88A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E39348B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73A1B13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305F1" w:rsidRPr="0048516B" w14:paraId="6C5C6BA5" w14:textId="77777777" w:rsidTr="00B305F1">
        <w:tc>
          <w:tcPr>
            <w:tcW w:w="2166" w:type="dxa"/>
          </w:tcPr>
          <w:p w14:paraId="3E393B4C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34A4A495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2B4AB708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340F07EA" w14:textId="77777777" w:rsidTr="0025577B">
        <w:tc>
          <w:tcPr>
            <w:tcW w:w="8529" w:type="dxa"/>
            <w:gridSpan w:val="4"/>
          </w:tcPr>
          <w:p w14:paraId="309A8C8F" w14:textId="77777777" w:rsidR="00BC5403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profissionais técnicas</w:t>
            </w:r>
          </w:p>
        </w:tc>
      </w:tr>
      <w:tr w:rsidR="00BC5403" w:rsidRPr="0048516B" w14:paraId="5B08331D" w14:textId="77777777" w:rsidTr="001208D2">
        <w:tc>
          <w:tcPr>
            <w:tcW w:w="2166" w:type="dxa"/>
          </w:tcPr>
          <w:p w14:paraId="3FAF7E2A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4A87E926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C5403" w:rsidRPr="0048516B" w14:paraId="442C6D84" w14:textId="77777777" w:rsidTr="001208D2">
        <w:tc>
          <w:tcPr>
            <w:tcW w:w="2166" w:type="dxa"/>
          </w:tcPr>
          <w:p w14:paraId="649DD75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165B35D2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</w:tr>
      <w:tr w:rsidR="00BC5403" w:rsidRPr="0048516B" w14:paraId="71FEC9AB" w14:textId="77777777" w:rsidTr="00C44F67">
        <w:tc>
          <w:tcPr>
            <w:tcW w:w="8529" w:type="dxa"/>
            <w:gridSpan w:val="4"/>
          </w:tcPr>
          <w:p w14:paraId="77722B94" w14:textId="77777777" w:rsidR="00BC5403" w:rsidRPr="0048516B" w:rsidRDefault="00BC5403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tividades profissionais de ensino:</w:t>
            </w:r>
          </w:p>
        </w:tc>
      </w:tr>
      <w:tr w:rsidR="00BC5403" w:rsidRPr="0048516B" w14:paraId="5EBF2306" w14:textId="77777777" w:rsidTr="001208D2">
        <w:tc>
          <w:tcPr>
            <w:tcW w:w="2166" w:type="dxa"/>
          </w:tcPr>
          <w:p w14:paraId="568B9D8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4527405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0DDC7D4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7C9FDA5D" w14:textId="77777777" w:rsidTr="001208D2">
        <w:tc>
          <w:tcPr>
            <w:tcW w:w="2166" w:type="dxa"/>
          </w:tcPr>
          <w:p w14:paraId="65AF7E49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188C9FF2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65E0D031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  <w:tr w:rsidR="00BC5403" w:rsidRPr="0048516B" w14:paraId="17800182" w14:textId="77777777" w:rsidTr="001208D2">
        <w:tc>
          <w:tcPr>
            <w:tcW w:w="2166" w:type="dxa"/>
          </w:tcPr>
          <w:p w14:paraId="1B891793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55A2A8E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1F1F86B8" w14:textId="77777777" w:rsidR="00BC5403" w:rsidRPr="0048516B" w:rsidRDefault="00BC5403" w:rsidP="001208D2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Horas:</w:t>
            </w:r>
          </w:p>
        </w:tc>
      </w:tr>
    </w:tbl>
    <w:p w14:paraId="24C6A8B4" w14:textId="77777777" w:rsidR="00B305F1" w:rsidRPr="0048516B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48516B" w14:paraId="299B689A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442B803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lastRenderedPageBreak/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3E9A34E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3CEBD496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3E475C74" w14:textId="77777777" w:rsidR="00B305F1" w:rsidRPr="0048516B" w:rsidRDefault="00B305F1" w:rsidP="00092171">
            <w:pPr>
              <w:rPr>
                <w:rFonts w:ascii="Arial" w:hAnsi="Arial" w:cs="Arial"/>
              </w:rPr>
            </w:pPr>
          </w:p>
          <w:p w14:paraId="52B29F70" w14:textId="77777777" w:rsidR="00B305F1" w:rsidRPr="0048516B" w:rsidRDefault="00B305F1" w:rsidP="00092171">
            <w:pPr>
              <w:rPr>
                <w:rFonts w:ascii="Arial" w:hAnsi="Arial" w:cs="Arial"/>
              </w:rPr>
            </w:pPr>
            <w:r w:rsidRPr="0048516B">
              <w:rPr>
                <w:rFonts w:ascii="Arial" w:hAnsi="Arial" w:cs="Arial"/>
              </w:rPr>
              <w:t>Assinatura:</w:t>
            </w:r>
          </w:p>
        </w:tc>
      </w:tr>
      <w:tr w:rsidR="00B305F1" w:rsidRPr="0048516B" w14:paraId="4A2E010B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08986A" w14:textId="77777777" w:rsidR="00B305F1" w:rsidRPr="0048516B" w:rsidRDefault="00B305F1" w:rsidP="00DA1AD6">
            <w:pPr>
              <w:jc w:val="both"/>
              <w:rPr>
                <w:rFonts w:ascii="Arial" w:hAnsi="Arial" w:cs="Arial"/>
              </w:rPr>
            </w:pPr>
          </w:p>
          <w:p w14:paraId="46CBE463" w14:textId="77777777" w:rsidR="00B305F1" w:rsidRPr="0048516B" w:rsidRDefault="00B305F1" w:rsidP="00DA1AD6">
            <w:pPr>
              <w:jc w:val="both"/>
              <w:rPr>
                <w:rFonts w:ascii="Arial" w:hAnsi="Arial" w:cs="Arial"/>
                <w:i/>
              </w:rPr>
            </w:pPr>
            <w:r w:rsidRPr="0048516B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  <w:p w14:paraId="1705878E" w14:textId="77777777" w:rsidR="00DA1AD6" w:rsidRPr="0048516B" w:rsidRDefault="00DA1AD6" w:rsidP="00DA1AD6">
            <w:pPr>
              <w:jc w:val="both"/>
              <w:rPr>
                <w:rFonts w:ascii="Arial" w:hAnsi="Arial" w:cs="Arial"/>
              </w:rPr>
            </w:pPr>
          </w:p>
        </w:tc>
      </w:tr>
    </w:tbl>
    <w:p w14:paraId="61EACE26" w14:textId="77777777" w:rsidR="00B305F1" w:rsidRPr="0048516B" w:rsidRDefault="00B305F1" w:rsidP="00DA1AD6">
      <w:pPr>
        <w:jc w:val="both"/>
        <w:rPr>
          <w:rFonts w:ascii="Arial" w:hAnsi="Arial" w:cs="Arial"/>
        </w:rPr>
      </w:pPr>
    </w:p>
    <w:p w14:paraId="07F368C4" w14:textId="2AAE8B77" w:rsidR="00D705FB" w:rsidRPr="0048516B" w:rsidRDefault="00DA1AD6" w:rsidP="00DA1AD6">
      <w:pPr>
        <w:jc w:val="both"/>
        <w:rPr>
          <w:rFonts w:ascii="Arial" w:hAnsi="Arial" w:cs="Arial"/>
        </w:rPr>
      </w:pPr>
      <w:r w:rsidRPr="0048516B">
        <w:rPr>
          <w:rFonts w:ascii="Arial" w:hAnsi="Arial" w:cs="Arial"/>
        </w:rPr>
        <w:t xml:space="preserve">*Dos citados entre os </w:t>
      </w:r>
      <w:r w:rsidR="0048516B">
        <w:rPr>
          <w:rFonts w:ascii="Arial" w:hAnsi="Arial" w:cs="Arial"/>
        </w:rPr>
        <w:t>quatro</w:t>
      </w:r>
      <w:r w:rsidRPr="0048516B">
        <w:rPr>
          <w:rFonts w:ascii="Arial" w:hAnsi="Arial" w:cs="Arial"/>
        </w:rPr>
        <w:t xml:space="preserve"> artigos e </w:t>
      </w:r>
      <w:r w:rsidR="0048516B">
        <w:rPr>
          <w:rFonts w:ascii="Arial" w:hAnsi="Arial" w:cs="Arial"/>
        </w:rPr>
        <w:t>seis</w:t>
      </w:r>
      <w:r w:rsidRPr="0048516B">
        <w:rPr>
          <w:rFonts w:ascii="Arial" w:hAnsi="Arial" w:cs="Arial"/>
        </w:rPr>
        <w:t xml:space="preserve"> resumos </w:t>
      </w:r>
    </w:p>
    <w:sectPr w:rsidR="00D705FB" w:rsidRPr="004851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0A3752"/>
    <w:multiLevelType w:val="hybridMultilevel"/>
    <w:tmpl w:val="0CA2EEC8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CxBAJTMyMjAyUdpeDU4uLM/DyQAqNaAOrK+2IsAAAA"/>
  </w:docVars>
  <w:rsids>
    <w:rsidRoot w:val="00B305F1"/>
    <w:rsid w:val="003179DD"/>
    <w:rsid w:val="00375C06"/>
    <w:rsid w:val="003E5EDD"/>
    <w:rsid w:val="0048516B"/>
    <w:rsid w:val="005D5142"/>
    <w:rsid w:val="007B57B0"/>
    <w:rsid w:val="0095497D"/>
    <w:rsid w:val="00B305F1"/>
    <w:rsid w:val="00BC5403"/>
    <w:rsid w:val="00C84BEB"/>
    <w:rsid w:val="00D705FB"/>
    <w:rsid w:val="00D76C02"/>
    <w:rsid w:val="00DA1AD6"/>
    <w:rsid w:val="00EB1254"/>
    <w:rsid w:val="00F61DA4"/>
    <w:rsid w:val="00FA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F540A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A1A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Usuario</cp:lastModifiedBy>
  <cp:revision>2</cp:revision>
  <dcterms:created xsi:type="dcterms:W3CDTF">2020-05-05T18:13:00Z</dcterms:created>
  <dcterms:modified xsi:type="dcterms:W3CDTF">2020-05-05T18:13:00Z</dcterms:modified>
</cp:coreProperties>
</file>